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Committee</w:t>
      </w:r>
      <w:r>
        <w:br/>
      </w:r>
      <w:r>
        <w:t xml:space="preserve">[Institution Name]</w:t>
      </w:r>
      <w:r>
        <w:br/>
      </w:r>
      <w:r>
        <w:t xml:space="preserve">[Institution Address]</w:t>
      </w:r>
      <w:r>
        <w:br/>
      </w:r>
      <w:r>
        <w:t xml:space="preserve">Israel, Jerusalem</w:t>
      </w:r>
    </w:p>
    <w:bookmarkStart w:id="25" w:name="dear-hiring-committee"/>
    <w:p>
      <w:pPr>
        <w:pStyle w:val="Heading2"/>
      </w:pPr>
      <w:r>
        <w:t xml:space="preserve">Dear Hiring Committee,</w:t>
      </w:r>
    </w:p>
    <w:p>
      <w:pPr>
        <w:pStyle w:val="FirstParagraph"/>
      </w:pPr>
      <w:r>
        <w:t xml:space="preserve">I am writing to express my enthusiastic interest in the Education Administrator position at [Institution Name] in Israel Jerusalem. With a profound commitment to fostering academic excellence and a proven track record in educational leadership, I am eager to contribute my expertise, passion for innovation, and dedication to creating inclusive learning environments that reflect the unique cultural and intellectual vibrancy of Jerusalem. As an experienced Education Administrator, I am confident that my background aligns seamlessly with the mission of your institution to nurture future leaders in this historically rich city.</w:t>
      </w:r>
    </w:p>
    <w:bookmarkStart w:id="20" w:name="why-israel-jerusalem"/>
    <w:p>
      <w:pPr>
        <w:pStyle w:val="Heading3"/>
      </w:pPr>
      <w:r>
        <w:t xml:space="preserve">Why Israel Jerusalem?</w:t>
      </w:r>
    </w:p>
    <w:p>
      <w:pPr>
        <w:pStyle w:val="FirstParagraph"/>
      </w:pPr>
      <w:r>
        <w:t xml:space="preserve">Jerusalem is a city where ancient traditions intersect with modern aspirations, and its educational institutions play a pivotal role in shaping the future of its diverse population. As an Education Administrator, I understand the importance of tailoring strategies to meet the needs of students from varied cultural, linguistic, and socioeconomic backgrounds. My experience working in multicultural settings has equipped me with the skills to navigate these complexities while promoting equity and excellence. In Israel Jerusalem, where education is both a cornerstone of identity and a driver of progress, I am excited to contribute to initiatives that empower students to thrive in a dynamic global landscape.</w:t>
      </w:r>
    </w:p>
    <w:bookmarkEnd w:id="20"/>
    <w:bookmarkStart w:id="21" w:name="professional-background"/>
    <w:p>
      <w:pPr>
        <w:pStyle w:val="Heading3"/>
      </w:pPr>
      <w:r>
        <w:t xml:space="preserve">Professional Background</w:t>
      </w:r>
    </w:p>
    <w:p>
      <w:pPr>
        <w:pStyle w:val="FirstParagraph"/>
      </w:pPr>
      <w:r>
        <w:t xml:space="preserve">Over the past [X years], I have served as an Education Administrator in [Previous Institution], where I spearheaded curriculum development, managed academic operations, and led staff training programs to enhance teaching effectiveness. My work focused on integrating technology into classrooms, fostering partnerships with local communities, and ensuring compliance with national educational standards. For instance, I implemented a school-wide initiative to improve literacy rates by 30% through targeted interventions and professional development workshops for teachers. These efforts not only elevated academic outcomes but also strengthened the institution’s reputation as a leader in innovative education.</w:t>
      </w:r>
    </w:p>
    <w:p>
      <w:pPr>
        <w:pStyle w:val="BodyText"/>
      </w:pPr>
      <w:r>
        <w:t xml:space="preserve">One of my proudest achievements was overseeing the expansion of an after-school enrichment program that catered to students from underserved neighborhoods. By collaborating with local organizations and leveraging grant opportunities, we provided access to STEM workshops, arts education, and mentorship programs. This project underscored my belief that education is a transformative force—especially in cities like Jerusalem, where opportunity must be accessible to all.</w:t>
      </w:r>
    </w:p>
    <w:bookmarkEnd w:id="21"/>
    <w:bookmarkStart w:id="22" w:name="leadership-and-vision"/>
    <w:p>
      <w:pPr>
        <w:pStyle w:val="Heading3"/>
      </w:pPr>
      <w:r>
        <w:t xml:space="preserve">Leadership and Vision</w:t>
      </w:r>
    </w:p>
    <w:p>
      <w:pPr>
        <w:pStyle w:val="FirstParagraph"/>
      </w:pPr>
      <w:r>
        <w:t xml:space="preserve">As an Education Administrator, I prioritize collaborative leadership. I believe that the success of any institution hinges on the collective efforts of educators, students, and families. In my current role, I have consistently fostered a culture of transparency and shared responsibility. For example, I established a monthly feedback forum where teachers could voice concerns and propose ideas for improvement. This approach not only boosted staff morale but also led to the adoption of several student-centered policies.</w:t>
      </w:r>
    </w:p>
    <w:p>
      <w:pPr>
        <w:pStyle w:val="BodyText"/>
      </w:pPr>
      <w:r>
        <w:t xml:space="preserve">In Israel Jerusalem, where educational challenges often intersect with cultural and political complexities, I am prepared to bring a nuanced perspective. My ability to mediate diverse viewpoints while maintaining a focus on common goals has been instrumental in creating cohesive learning environments. I am particularly inspired by the city’s unique position as a hub of religious, academic, and technological innovation. I would be honored to contribute to an institution that reflects this multifaceted identity.</w:t>
      </w:r>
    </w:p>
    <w:bookmarkEnd w:id="22"/>
    <w:bookmarkStart w:id="23" w:name="why-institution-name"/>
    <w:p>
      <w:pPr>
        <w:pStyle w:val="Heading3"/>
      </w:pPr>
      <w:r>
        <w:t xml:space="preserve">Why [Institution Name]?</w:t>
      </w:r>
    </w:p>
    <w:p>
      <w:pPr>
        <w:pStyle w:val="FirstParagraph"/>
      </w:pPr>
      <w:r>
        <w:t xml:space="preserve">[Institution Name]’s commitment to [mention a specific value or initiative of the institution, e.g., "fostering critical thinking" or "bridging cultural divides"] resonates deeply with my own professional philosophy. I have followed your institution’s work in [specific area, e.g., "community outreach programs" or "student mentorship initiatives"], and I am particularly impressed by [mention a specific achievement or project]. This alignment of values makes me confident that my skills and vision would make a meaningful contribution to your team.</w:t>
      </w:r>
    </w:p>
    <w:p>
      <w:pPr>
        <w:pStyle w:val="BodyText"/>
      </w:pPr>
      <w:r>
        <w:t xml:space="preserve">I am also drawn to the opportunity to work in Israel Jerusalem, where education is intertwined with the city’s rich heritage and forward-thinking spirit. The chance to collaborate with educators who are passionate about shaping the next generation of leaders is both humbling and inspiring. I am eager to bring my experience in educational leadership, my dedication to student success, and my cultural sensitivity to your institution.</w:t>
      </w:r>
    </w:p>
    <w:bookmarkEnd w:id="23"/>
    <w:bookmarkStart w:id="24" w:name="conclusion"/>
    <w:p>
      <w:pPr>
        <w:pStyle w:val="Heading3"/>
      </w:pPr>
      <w:r>
        <w:t xml:space="preserve">Conclusion</w:t>
      </w:r>
    </w:p>
    <w:p>
      <w:pPr>
        <w:pStyle w:val="FirstParagraph"/>
      </w:pPr>
      <w:r>
        <w:t xml:space="preserve">In closing, I am deeply enthusiastic about the possibility of joining [Institution Name] as an Education Administrator. My professional journey has been defined by a commitment to excellence, innovation, and inclusivity—principles that I believe are essential for driving progress in education. I would be honored to contribute my expertise to your institution and help advance its mission in Israel Jerusalem.</w:t>
      </w:r>
    </w:p>
    <w:p>
      <w:pPr>
        <w:pStyle w:val="BodyText"/>
      </w:pPr>
      <w:r>
        <w:t xml:space="preserve">Thank you for considering my application. I look forward to the opportunity to discuss how my background and vision align with the goals of [Institution Name]. Please feel free to contact me at [Your Phone Number] or [Your Email Address] at your convenience.</w:t>
      </w:r>
    </w:p>
    <w:p>
      <w:pPr>
        <w:pStyle w:val="BodyText"/>
      </w:pPr>
      <w:r>
        <w:t xml:space="preserve">Sincerely,</w:t>
      </w:r>
      <w:r>
        <w:br/>
      </w:r>
      <w:r>
        <w:rPr>
          <w:bCs/>
          <w:b/>
        </w:rP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dc:title>
  <dc:creator/>
  <dc:language>en</dc:language>
  <cp:keywords/>
  <dcterms:created xsi:type="dcterms:W3CDTF">2026-07-23T02:46:46Z</dcterms:created>
  <dcterms:modified xsi:type="dcterms:W3CDTF">2026-07-23T02:46:46Z</dcterms:modified>
</cp:coreProperties>
</file>

<file path=docProps/custom.xml><?xml version="1.0" encoding="utf-8"?>
<Properties xmlns="http://schemas.openxmlformats.org/officeDocument/2006/custom-properties" xmlns:vt="http://schemas.openxmlformats.org/officeDocument/2006/docPropsVTypes"/>
</file>